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F42B2" w14:textId="77777777" w:rsidR="00FB2E9B" w:rsidRPr="00FB2E9B" w:rsidRDefault="00FB2E9B" w:rsidP="00FB2E9B">
      <w:pPr>
        <w:shd w:val="clear" w:color="auto" w:fill="FFFFFF"/>
        <w:spacing w:after="100" w:afterAutospacing="1"/>
        <w:jc w:val="center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b/>
          <w:bCs/>
          <w:color w:val="2980B9"/>
          <w:sz w:val="32"/>
          <w:szCs w:val="32"/>
          <w:shd w:val="clear" w:color="auto" w:fill="FFFFFF"/>
          <w:lang w:val="en-DE" w:eastAsia="en-DE"/>
        </w:rPr>
        <w:t>Graded Discussion Board</w:t>
      </w:r>
    </w:p>
    <w:p w14:paraId="661E75B6" w14:textId="77777777" w:rsidR="00FB2E9B" w:rsidRPr="00FB2E9B" w:rsidRDefault="00FB2E9B" w:rsidP="00FB2E9B">
      <w:pPr>
        <w:shd w:val="clear" w:color="auto" w:fill="FFFFFF"/>
        <w:spacing w:after="100" w:afterAutospacing="1"/>
        <w:jc w:val="center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b/>
          <w:bCs/>
          <w:color w:val="2980B9"/>
          <w:sz w:val="32"/>
          <w:szCs w:val="32"/>
          <w:shd w:val="clear" w:color="auto" w:fill="FFFFFF"/>
          <w:lang w:val="en-DE" w:eastAsia="en-DE"/>
        </w:rPr>
        <w:t>Organizational Behavior (MGT502)</w:t>
      </w:r>
    </w:p>
    <w:p w14:paraId="3996B929" w14:textId="77777777" w:rsidR="00FB2E9B" w:rsidRPr="00FB2E9B" w:rsidRDefault="00FB2E9B" w:rsidP="00FB2E9B">
      <w:pPr>
        <w:shd w:val="clear" w:color="auto" w:fill="FFFFFF"/>
        <w:spacing w:after="100" w:afterAutospacing="1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eastAsia="Times New Roman"/>
          <w:b/>
          <w:bCs/>
          <w:color w:val="2980B9"/>
          <w:sz w:val="30"/>
          <w:szCs w:val="30"/>
          <w:u w:val="single"/>
          <w:lang w:val="en-DE" w:eastAsia="en-DE"/>
        </w:rPr>
        <w:t>Due Date: June 07, 2021                                                                                                                                                    Marks: 5</w:t>
      </w:r>
    </w:p>
    <w:p w14:paraId="664A1EE7" w14:textId="77777777" w:rsidR="00FB2E9B" w:rsidRPr="00FB2E9B" w:rsidRDefault="00FB2E9B" w:rsidP="00FB2E9B">
      <w:pPr>
        <w:shd w:val="clear" w:color="auto" w:fill="FFFFFF"/>
        <w:spacing w:after="100" w:afterAutospacing="1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b/>
          <w:bCs/>
          <w:color w:val="2980B9"/>
          <w:sz w:val="32"/>
          <w:szCs w:val="32"/>
          <w:shd w:val="clear" w:color="auto" w:fill="FFFFFF"/>
          <w:lang w:val="en-DE" w:eastAsia="en-DE"/>
        </w:rPr>
        <w:t>Lesson#5</w:t>
      </w:r>
    </w:p>
    <w:p w14:paraId="449068EC" w14:textId="77777777" w:rsidR="00FB2E9B" w:rsidRPr="00FB2E9B" w:rsidRDefault="00FB2E9B" w:rsidP="00FB2E9B">
      <w:pPr>
        <w:shd w:val="clear" w:color="auto" w:fill="FFFFFF"/>
        <w:spacing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b/>
          <w:bCs/>
          <w:color w:val="2980B9"/>
          <w:lang w:val="en-DE" w:eastAsia="en-DE"/>
        </w:rPr>
        <w:t>Learning Objective:</w:t>
      </w:r>
      <w:r w:rsidRPr="00FB2E9B">
        <w:rPr>
          <w:rFonts w:ascii="Calibri" w:eastAsia="Times New Roman" w:hAnsi="Calibri" w:cs="Calibri"/>
          <w:color w:val="000000"/>
          <w:lang w:val="en-DE" w:eastAsia="en-DE"/>
        </w:rPr>
        <w:t> This activity aim</w:t>
      </w:r>
      <w:r w:rsidRPr="00FB2E9B">
        <w:rPr>
          <w:rFonts w:ascii="Calibri" w:eastAsia="Times New Roman" w:hAnsi="Calibri" w:cs="Calibri"/>
          <w:color w:val="000000"/>
          <w:shd w:val="clear" w:color="auto" w:fill="FFFFFF"/>
          <w:lang w:val="en-DE" w:eastAsia="en-DE"/>
        </w:rPr>
        <w:t>s to familiarize the students with </w:t>
      </w:r>
      <w:r w:rsidRPr="00FB2E9B">
        <w:rPr>
          <w:rFonts w:ascii="Calibri" w:eastAsia="Times New Roman" w:hAnsi="Calibri" w:cs="Calibri"/>
          <w:color w:val="000000"/>
          <w:lang w:val="en-DE" w:eastAsia="en-DE"/>
        </w:rPr>
        <w:t>methods of shaping behaviour</w:t>
      </w:r>
      <w:r w:rsidRPr="00FB2E9B">
        <w:rPr>
          <w:rFonts w:ascii="Calibri" w:eastAsia="Times New Roman" w:hAnsi="Calibri" w:cs="Calibri"/>
          <w:color w:val="000000"/>
          <w:shd w:val="clear" w:color="auto" w:fill="FFFFFF"/>
          <w:lang w:val="en-DE" w:eastAsia="en-DE"/>
        </w:rPr>
        <w:t>.</w:t>
      </w:r>
    </w:p>
    <w:p w14:paraId="7315F9E0" w14:textId="77777777" w:rsidR="00FB2E9B" w:rsidRPr="00FB2E9B" w:rsidRDefault="00FB2E9B" w:rsidP="00FB2E9B">
      <w:pPr>
        <w:shd w:val="clear" w:color="auto" w:fill="FFFFFF"/>
        <w:spacing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b/>
          <w:bCs/>
          <w:color w:val="2980B9"/>
          <w:lang w:val="en-DE" w:eastAsia="en-DE"/>
        </w:rPr>
        <w:t>Learning Outcome:</w:t>
      </w:r>
      <w:r w:rsidRPr="00FB2E9B">
        <w:rPr>
          <w:rFonts w:ascii="Calibri" w:eastAsia="Times New Roman" w:hAnsi="Calibri" w:cs="Calibri"/>
          <w:color w:val="2980B9"/>
          <w:sz w:val="22"/>
          <w:szCs w:val="22"/>
          <w:lang w:val="en-DE" w:eastAsia="en-DE"/>
        </w:rPr>
        <w:t>  </w:t>
      </w:r>
    </w:p>
    <w:p w14:paraId="2D2005E8" w14:textId="77777777" w:rsidR="00FB2E9B" w:rsidRPr="00FB2E9B" w:rsidRDefault="00FB2E9B" w:rsidP="00FB2E9B">
      <w:pPr>
        <w:shd w:val="clear" w:color="auto" w:fill="FFFFFF"/>
        <w:spacing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color w:val="000000"/>
          <w:lang w:val="en-DE" w:eastAsia="en-DE"/>
        </w:rPr>
        <w:t>After attempting this assignment, the students will be able to:</w:t>
      </w:r>
    </w:p>
    <w:p w14:paraId="408F4EC0" w14:textId="77777777" w:rsidR="00FB2E9B" w:rsidRPr="00FB2E9B" w:rsidRDefault="00FB2E9B" w:rsidP="00FB2E9B">
      <w:pPr>
        <w:numPr>
          <w:ilvl w:val="0"/>
          <w:numId w:val="3"/>
        </w:numPr>
        <w:shd w:val="clear" w:color="auto" w:fill="FFFFFF"/>
        <w:spacing w:before="100" w:beforeAutospacing="1" w:after="195"/>
        <w:ind w:left="840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color w:val="000000"/>
          <w:lang w:val="en-DE" w:eastAsia="en-DE"/>
        </w:rPr>
        <w:t>Understand the methods of shaping behaviour and how organizations use them to change the behavior of their employees.</w:t>
      </w:r>
    </w:p>
    <w:p w14:paraId="54CD01CD" w14:textId="77777777" w:rsidR="00FB2E9B" w:rsidRPr="00FB2E9B" w:rsidRDefault="00FB2E9B" w:rsidP="00FB2E9B">
      <w:pPr>
        <w:shd w:val="clear" w:color="auto" w:fill="FFFFFF"/>
        <w:spacing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proofErr w:type="spellStart"/>
      <w:r w:rsidRPr="00FB2E9B">
        <w:rPr>
          <w:rFonts w:ascii="Calibri" w:eastAsia="Times New Roman" w:hAnsi="Calibri" w:cs="Calibri"/>
          <w:b/>
          <w:bCs/>
          <w:color w:val="2980B9"/>
          <w:lang w:val="en-DE" w:eastAsia="en-DE"/>
        </w:rPr>
        <w:t>Scenerio</w:t>
      </w:r>
      <w:proofErr w:type="spellEnd"/>
      <w:r w:rsidRPr="00FB2E9B">
        <w:rPr>
          <w:rFonts w:ascii="Calibri" w:eastAsia="Times New Roman" w:hAnsi="Calibri" w:cs="Calibri"/>
          <w:b/>
          <w:bCs/>
          <w:color w:val="2980B9"/>
          <w:lang w:val="en-DE" w:eastAsia="en-DE"/>
        </w:rPr>
        <w:t>:</w:t>
      </w:r>
    </w:p>
    <w:p w14:paraId="57CAFE72" w14:textId="77777777" w:rsidR="00FB2E9B" w:rsidRPr="00FB2E9B" w:rsidRDefault="00FB2E9B" w:rsidP="00FB2E9B">
      <w:pPr>
        <w:shd w:val="clear" w:color="auto" w:fill="FFFFFF"/>
        <w:spacing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color w:val="000000"/>
          <w:lang w:val="en-DE" w:eastAsia="en-DE"/>
        </w:rPr>
        <w:t>Mr. Akram is a CEO of an auditing firm, </w:t>
      </w:r>
      <w:r w:rsidRPr="00FB2E9B">
        <w:rPr>
          <w:rFonts w:ascii="Calibri" w:eastAsia="Times New Roman" w:hAnsi="Calibri" w:cs="Calibri"/>
          <w:b/>
          <w:bCs/>
          <w:color w:val="000000"/>
          <w:lang w:val="en-DE" w:eastAsia="en-DE"/>
        </w:rPr>
        <w:t>"Future Consultant."</w:t>
      </w:r>
      <w:r w:rsidRPr="00FB2E9B">
        <w:rPr>
          <w:rFonts w:ascii="Calibri" w:eastAsia="Times New Roman" w:hAnsi="Calibri" w:cs="Calibri"/>
          <w:color w:val="000000"/>
          <w:lang w:val="en-DE" w:eastAsia="en-DE"/>
        </w:rPr>
        <w:t> The company is facing a severe problem of low employee morale and high turnover. Hiring and training new staff will cost a huge. Mr. Akram is worried as he realized that most of the team is looking for better opportunities to leave.</w:t>
      </w:r>
    </w:p>
    <w:p w14:paraId="2190479D" w14:textId="77777777" w:rsidR="00FB2E9B" w:rsidRPr="00FB2E9B" w:rsidRDefault="00FB2E9B" w:rsidP="00FB2E9B">
      <w:pPr>
        <w:shd w:val="clear" w:color="auto" w:fill="FFFFFF"/>
        <w:spacing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color w:val="000000"/>
          <w:lang w:val="en-DE" w:eastAsia="en-DE"/>
        </w:rPr>
        <w:t xml:space="preserve">The company can not afford a sudden increase in salaries, so they decided to provide them different perks and privileges such as bonuses, </w:t>
      </w:r>
      <w:proofErr w:type="spellStart"/>
      <w:r w:rsidRPr="00FB2E9B">
        <w:rPr>
          <w:rFonts w:ascii="Calibri" w:eastAsia="Times New Roman" w:hAnsi="Calibri" w:cs="Calibri"/>
          <w:color w:val="000000"/>
          <w:lang w:val="en-DE" w:eastAsia="en-DE"/>
        </w:rPr>
        <w:t>daycare</w:t>
      </w:r>
      <w:proofErr w:type="spellEnd"/>
      <w:r w:rsidRPr="00FB2E9B">
        <w:rPr>
          <w:rFonts w:ascii="Calibri" w:eastAsia="Times New Roman" w:hAnsi="Calibri" w:cs="Calibri"/>
          <w:color w:val="000000"/>
          <w:lang w:val="en-DE" w:eastAsia="en-DE"/>
        </w:rPr>
        <w:t xml:space="preserve"> facilities to female staff, subsidized lunch, company-sponsored family events, and sick leaves. Mr. Akram noticed that the employee's behaviour is changing towards the company, and there is a sudden decrease in turnover ratio.</w:t>
      </w:r>
    </w:p>
    <w:p w14:paraId="3718109A" w14:textId="77777777" w:rsidR="00FB2E9B" w:rsidRPr="00FB2E9B" w:rsidRDefault="00FB2E9B" w:rsidP="00FB2E9B">
      <w:pPr>
        <w:shd w:val="clear" w:color="auto" w:fill="FFFFFF"/>
        <w:spacing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b/>
          <w:bCs/>
          <w:color w:val="2980B9"/>
          <w:lang w:val="en-DE" w:eastAsia="en-DE"/>
        </w:rPr>
        <w:t>Point of Discussion:</w:t>
      </w:r>
    </w:p>
    <w:p w14:paraId="3141B11F" w14:textId="77777777" w:rsidR="00FB2E9B" w:rsidRPr="00FB2E9B" w:rsidRDefault="00FB2E9B" w:rsidP="00FB2E9B">
      <w:pPr>
        <w:shd w:val="clear" w:color="auto" w:fill="FFFFFF"/>
        <w:spacing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color w:val="000000"/>
          <w:lang w:val="en-DE" w:eastAsia="en-DE"/>
        </w:rPr>
        <w:t>Keeping </w:t>
      </w:r>
      <w:r w:rsidRPr="00FB2E9B">
        <w:rPr>
          <w:rFonts w:ascii="Calibri" w:eastAsia="Times New Roman" w:hAnsi="Calibri" w:cs="Calibri"/>
          <w:color w:val="2980B9"/>
          <w:lang w:val="en-DE" w:eastAsia="en-DE"/>
        </w:rPr>
        <w:t>"</w:t>
      </w:r>
      <w:r w:rsidRPr="00FB2E9B">
        <w:rPr>
          <w:rFonts w:ascii="Calibri" w:eastAsia="Times New Roman" w:hAnsi="Calibri" w:cs="Calibri"/>
          <w:b/>
          <w:bCs/>
          <w:color w:val="2980B9"/>
          <w:lang w:val="en-DE" w:eastAsia="en-DE"/>
        </w:rPr>
        <w:t>methods of shaping behaviour</w:t>
      </w:r>
      <w:r w:rsidRPr="00FB2E9B">
        <w:rPr>
          <w:rFonts w:ascii="Calibri" w:eastAsia="Times New Roman" w:hAnsi="Calibri" w:cs="Calibri"/>
          <w:color w:val="2980B9"/>
          <w:lang w:val="en-DE" w:eastAsia="en-DE"/>
        </w:rPr>
        <w:t>"</w:t>
      </w:r>
      <w:r w:rsidRPr="00FB2E9B">
        <w:rPr>
          <w:rFonts w:ascii="Calibri" w:eastAsia="Times New Roman" w:hAnsi="Calibri" w:cs="Calibri"/>
          <w:color w:val="000000"/>
          <w:lang w:val="en-DE" w:eastAsia="en-DE"/>
        </w:rPr>
        <w:t xml:space="preserve"> in mind, identify which practice is being used by Mr. Akram to retain valuable employees. Justify your answer with two valid arguments based on the given facts in this </w:t>
      </w:r>
      <w:proofErr w:type="spellStart"/>
      <w:r w:rsidRPr="00FB2E9B">
        <w:rPr>
          <w:rFonts w:ascii="Calibri" w:eastAsia="Times New Roman" w:hAnsi="Calibri" w:cs="Calibri"/>
          <w:color w:val="000000"/>
          <w:lang w:val="en-DE" w:eastAsia="en-DE"/>
        </w:rPr>
        <w:t>scenerio</w:t>
      </w:r>
      <w:proofErr w:type="spellEnd"/>
      <w:r w:rsidRPr="00FB2E9B">
        <w:rPr>
          <w:rFonts w:ascii="Calibri" w:eastAsia="Times New Roman" w:hAnsi="Calibri" w:cs="Calibri"/>
          <w:color w:val="000000"/>
          <w:lang w:val="en-DE" w:eastAsia="en-DE"/>
        </w:rPr>
        <w:t>.</w:t>
      </w:r>
    </w:p>
    <w:p w14:paraId="4034CF8C" w14:textId="77777777" w:rsidR="00FB2E9B" w:rsidRPr="00FB2E9B" w:rsidRDefault="00FB2E9B" w:rsidP="00FB2E9B">
      <w:pPr>
        <w:shd w:val="clear" w:color="auto" w:fill="FFFFFF"/>
        <w:spacing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b/>
          <w:bCs/>
          <w:color w:val="000000"/>
          <w:lang w:val="en-DE" w:eastAsia="en-DE"/>
        </w:rPr>
        <w:t>(Maximum Words Limits: 50)</w:t>
      </w:r>
    </w:p>
    <w:p w14:paraId="450B0D2B" w14:textId="77777777" w:rsidR="00FB2E9B" w:rsidRPr="00FB2E9B" w:rsidRDefault="00FB2E9B" w:rsidP="00FB2E9B">
      <w:pPr>
        <w:shd w:val="clear" w:color="auto" w:fill="FFFFFF"/>
        <w:spacing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b/>
          <w:bCs/>
          <w:color w:val="2980B9"/>
          <w:lang w:val="en-DE" w:eastAsia="en-DE"/>
        </w:rPr>
        <w:t>Note:</w:t>
      </w:r>
    </w:p>
    <w:p w14:paraId="54050642" w14:textId="77777777" w:rsidR="00FB2E9B" w:rsidRPr="00FB2E9B" w:rsidRDefault="00FB2E9B" w:rsidP="00FB2E9B">
      <w:pPr>
        <w:shd w:val="clear" w:color="auto" w:fill="FFFFFF"/>
        <w:spacing w:after="100" w:afterAutospacing="1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color w:val="000000"/>
          <w:shd w:val="clear" w:color="auto" w:fill="FFFFFF"/>
          <w:lang w:val="en-DE" w:eastAsia="en-DE"/>
        </w:rPr>
        <w:t>For acquiring the relevant knowledge, watch the course video (lecture# 5) and read additional material available online or in any other mode.</w:t>
      </w:r>
      <w:r w:rsidRPr="00FB2E9B">
        <w:rPr>
          <w:rFonts w:ascii="Calibri" w:eastAsia="Times New Roman" w:hAnsi="Calibri" w:cs="Calibri"/>
          <w:color w:val="000000"/>
          <w:sz w:val="22"/>
          <w:szCs w:val="22"/>
          <w:shd w:val="clear" w:color="auto" w:fill="FFFFFF"/>
          <w:lang w:val="en-DE" w:eastAsia="en-DE"/>
        </w:rPr>
        <w:t> </w:t>
      </w:r>
      <w:r w:rsidRPr="00FB2E9B">
        <w:rPr>
          <w:rFonts w:ascii="Calibri" w:eastAsia="Times New Roman" w:hAnsi="Calibri" w:cs="Calibri"/>
          <w:color w:val="000000"/>
          <w:shd w:val="clear" w:color="auto" w:fill="FFFFFF"/>
          <w:lang w:val="en-DE" w:eastAsia="en-DE"/>
        </w:rPr>
        <w:t>But the answer should be in your own words based on the given scenario rather than copy-pasting from the consulted content.</w:t>
      </w:r>
    </w:p>
    <w:p w14:paraId="5FCDF16F" w14:textId="77777777" w:rsidR="00FB2E9B" w:rsidRPr="00FB2E9B" w:rsidRDefault="00FB2E9B" w:rsidP="00FB2E9B">
      <w:pPr>
        <w:shd w:val="clear" w:color="auto" w:fill="FFFFFF"/>
        <w:spacing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b/>
          <w:bCs/>
          <w:color w:val="2980B9"/>
          <w:lang w:val="en-DE" w:eastAsia="en-DE"/>
        </w:rPr>
        <w:lastRenderedPageBreak/>
        <w:t>IMPORTANT INSTRUCTIONS:</w:t>
      </w:r>
    </w:p>
    <w:p w14:paraId="7AB418E5" w14:textId="77777777" w:rsidR="00FB2E9B" w:rsidRPr="00FB2E9B" w:rsidRDefault="00FB2E9B" w:rsidP="00FB2E9B">
      <w:pPr>
        <w:numPr>
          <w:ilvl w:val="0"/>
          <w:numId w:val="4"/>
        </w:numPr>
        <w:shd w:val="clear" w:color="auto" w:fill="FFFFFF"/>
        <w:spacing w:before="100" w:beforeAutospacing="1"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color w:val="000000"/>
          <w:lang w:val="en-DE" w:eastAsia="en-DE"/>
        </w:rPr>
        <w:t>Your discussion must be based on logical facts.</w:t>
      </w:r>
    </w:p>
    <w:p w14:paraId="6A2C06C5" w14:textId="77777777" w:rsidR="00FB2E9B" w:rsidRPr="00FB2E9B" w:rsidRDefault="00FB2E9B" w:rsidP="00FB2E9B">
      <w:pPr>
        <w:numPr>
          <w:ilvl w:val="0"/>
          <w:numId w:val="4"/>
        </w:numPr>
        <w:shd w:val="clear" w:color="auto" w:fill="FFFFFF"/>
        <w:spacing w:before="100" w:beforeAutospacing="1"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color w:val="000000"/>
          <w:shd w:val="clear" w:color="auto" w:fill="FFFFFF"/>
          <w:lang w:val="en-DE" w:eastAsia="en-DE"/>
        </w:rPr>
        <w:t>Your answer must be justified with reasonable arguments rather than writing theoretical definitions.</w:t>
      </w:r>
    </w:p>
    <w:p w14:paraId="360C9DE4" w14:textId="77777777" w:rsidR="00FB2E9B" w:rsidRPr="00FB2E9B" w:rsidRDefault="00FB2E9B" w:rsidP="00FB2E9B">
      <w:pPr>
        <w:numPr>
          <w:ilvl w:val="0"/>
          <w:numId w:val="4"/>
        </w:numPr>
        <w:shd w:val="clear" w:color="auto" w:fill="FFFFFF"/>
        <w:spacing w:before="100" w:beforeAutospacing="1"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color w:val="000000"/>
          <w:lang w:val="en-DE" w:eastAsia="en-DE"/>
        </w:rPr>
        <w:t>The GDB will open and close on a specified date and time. Please note that no grace day or extra time will be given for posting comments on GDB.</w:t>
      </w:r>
    </w:p>
    <w:p w14:paraId="1D120401" w14:textId="77777777" w:rsidR="00FB2E9B" w:rsidRPr="00FB2E9B" w:rsidRDefault="00FB2E9B" w:rsidP="00FB2E9B">
      <w:pPr>
        <w:numPr>
          <w:ilvl w:val="0"/>
          <w:numId w:val="4"/>
        </w:numPr>
        <w:shd w:val="clear" w:color="auto" w:fill="FFFFFF"/>
        <w:spacing w:before="100" w:beforeAutospacing="1"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color w:val="000000"/>
          <w:lang w:val="en-DE" w:eastAsia="en-DE"/>
        </w:rPr>
        <w:t>Do not copy or exchange your answer with other students. Two identical/duplicated comments will be marked Zero (o) and may damage your grade in the course.</w:t>
      </w:r>
    </w:p>
    <w:p w14:paraId="57305B7A" w14:textId="77777777" w:rsidR="00FB2E9B" w:rsidRPr="00FB2E9B" w:rsidRDefault="00FB2E9B" w:rsidP="00FB2E9B">
      <w:pPr>
        <w:numPr>
          <w:ilvl w:val="0"/>
          <w:numId w:val="4"/>
        </w:numPr>
        <w:shd w:val="clear" w:color="auto" w:fill="FFFFFF"/>
        <w:spacing w:before="100" w:beforeAutospacing="1" w:after="195"/>
        <w:jc w:val="both"/>
        <w:rPr>
          <w:rFonts w:ascii="Poppins" w:eastAsia="Times New Roman" w:hAnsi="Poppins"/>
          <w:color w:val="000000"/>
          <w:sz w:val="21"/>
          <w:szCs w:val="21"/>
          <w:lang w:val="en-DE" w:eastAsia="en-DE"/>
        </w:rPr>
      </w:pPr>
      <w:r w:rsidRPr="00FB2E9B">
        <w:rPr>
          <w:rFonts w:ascii="Calibri" w:eastAsia="Times New Roman" w:hAnsi="Calibri" w:cs="Calibri"/>
          <w:color w:val="000000"/>
          <w:lang w:val="en-DE" w:eastAsia="en-DE"/>
        </w:rPr>
        <w:t>Questions/queries related to the content of the GDB, which the students may post on MDB or via e-mail, will not be replied till the due date of GDB is over.</w:t>
      </w:r>
    </w:p>
    <w:p w14:paraId="371EF415" w14:textId="77777777" w:rsidR="00406040" w:rsidRPr="00FB2E9B" w:rsidRDefault="00406040" w:rsidP="00FB2E9B"/>
    <w:sectPr w:rsidR="00406040" w:rsidRPr="00FB2E9B" w:rsidSect="00D850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oppi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32BF8"/>
    <w:multiLevelType w:val="multilevel"/>
    <w:tmpl w:val="02232BF8"/>
    <w:lvl w:ilvl="0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Courier New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5B6335"/>
    <w:multiLevelType w:val="multilevel"/>
    <w:tmpl w:val="125B6335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9D4DBA"/>
    <w:multiLevelType w:val="multilevel"/>
    <w:tmpl w:val="273C9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5EE2636"/>
    <w:multiLevelType w:val="multilevel"/>
    <w:tmpl w:val="2A16F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NzCzMDA3NDY2NTZW0lEKTi0uzszPAykwrAUAYJjmjCwAAAA="/>
  </w:docVars>
  <w:rsids>
    <w:rsidRoot w:val="00F15400"/>
    <w:rsid w:val="00024CA4"/>
    <w:rsid w:val="00025826"/>
    <w:rsid w:val="00026B4C"/>
    <w:rsid w:val="00031D21"/>
    <w:rsid w:val="00033F07"/>
    <w:rsid w:val="0003618E"/>
    <w:rsid w:val="000430F6"/>
    <w:rsid w:val="00043BDB"/>
    <w:rsid w:val="00054E4D"/>
    <w:rsid w:val="00056CB0"/>
    <w:rsid w:val="00062C8E"/>
    <w:rsid w:val="00067699"/>
    <w:rsid w:val="00070BED"/>
    <w:rsid w:val="000756B7"/>
    <w:rsid w:val="00075E3F"/>
    <w:rsid w:val="00081EB9"/>
    <w:rsid w:val="000B1C68"/>
    <w:rsid w:val="000C0A59"/>
    <w:rsid w:val="000C67B1"/>
    <w:rsid w:val="000E0C71"/>
    <w:rsid w:val="000F5A06"/>
    <w:rsid w:val="0010164A"/>
    <w:rsid w:val="00141805"/>
    <w:rsid w:val="00143B64"/>
    <w:rsid w:val="001459C7"/>
    <w:rsid w:val="00157A2E"/>
    <w:rsid w:val="00165F54"/>
    <w:rsid w:val="0016794B"/>
    <w:rsid w:val="00185A69"/>
    <w:rsid w:val="0018624D"/>
    <w:rsid w:val="001A51D4"/>
    <w:rsid w:val="001B0813"/>
    <w:rsid w:val="001D0C35"/>
    <w:rsid w:val="001D4B59"/>
    <w:rsid w:val="001F5483"/>
    <w:rsid w:val="001F7F08"/>
    <w:rsid w:val="00222040"/>
    <w:rsid w:val="00223EC5"/>
    <w:rsid w:val="0024696B"/>
    <w:rsid w:val="0025290B"/>
    <w:rsid w:val="00253FC7"/>
    <w:rsid w:val="0025603B"/>
    <w:rsid w:val="002676CB"/>
    <w:rsid w:val="00291610"/>
    <w:rsid w:val="00291D82"/>
    <w:rsid w:val="002931EC"/>
    <w:rsid w:val="00294D8F"/>
    <w:rsid w:val="00295011"/>
    <w:rsid w:val="002A6DF7"/>
    <w:rsid w:val="002C36E7"/>
    <w:rsid w:val="002C5974"/>
    <w:rsid w:val="002D1D3E"/>
    <w:rsid w:val="002F4C42"/>
    <w:rsid w:val="00304EF9"/>
    <w:rsid w:val="00306882"/>
    <w:rsid w:val="00326A50"/>
    <w:rsid w:val="00344C0E"/>
    <w:rsid w:val="00347CA5"/>
    <w:rsid w:val="0036379F"/>
    <w:rsid w:val="0036605A"/>
    <w:rsid w:val="00383F85"/>
    <w:rsid w:val="00396A2D"/>
    <w:rsid w:val="003B4218"/>
    <w:rsid w:val="003C06F6"/>
    <w:rsid w:val="003D2228"/>
    <w:rsid w:val="004002EA"/>
    <w:rsid w:val="00406040"/>
    <w:rsid w:val="00421399"/>
    <w:rsid w:val="00436A3D"/>
    <w:rsid w:val="00436F06"/>
    <w:rsid w:val="004D083A"/>
    <w:rsid w:val="004E7985"/>
    <w:rsid w:val="004F69E2"/>
    <w:rsid w:val="0051293D"/>
    <w:rsid w:val="00527265"/>
    <w:rsid w:val="00535FA8"/>
    <w:rsid w:val="00540CB2"/>
    <w:rsid w:val="00550301"/>
    <w:rsid w:val="00564B1A"/>
    <w:rsid w:val="00583DE4"/>
    <w:rsid w:val="00584F5D"/>
    <w:rsid w:val="00585264"/>
    <w:rsid w:val="00594B88"/>
    <w:rsid w:val="005D2580"/>
    <w:rsid w:val="005E1596"/>
    <w:rsid w:val="005E2116"/>
    <w:rsid w:val="005E5331"/>
    <w:rsid w:val="005E7B5F"/>
    <w:rsid w:val="005F3669"/>
    <w:rsid w:val="006028C8"/>
    <w:rsid w:val="0062045E"/>
    <w:rsid w:val="006362E9"/>
    <w:rsid w:val="006404BF"/>
    <w:rsid w:val="00670276"/>
    <w:rsid w:val="0068578C"/>
    <w:rsid w:val="006A2B96"/>
    <w:rsid w:val="006C3C8C"/>
    <w:rsid w:val="006D0568"/>
    <w:rsid w:val="006D28C4"/>
    <w:rsid w:val="006D4947"/>
    <w:rsid w:val="006D6247"/>
    <w:rsid w:val="006D7790"/>
    <w:rsid w:val="006E1839"/>
    <w:rsid w:val="006F5D37"/>
    <w:rsid w:val="006F6E4C"/>
    <w:rsid w:val="006F72EA"/>
    <w:rsid w:val="00702A67"/>
    <w:rsid w:val="00741256"/>
    <w:rsid w:val="00753481"/>
    <w:rsid w:val="00756CDC"/>
    <w:rsid w:val="00764328"/>
    <w:rsid w:val="0076502D"/>
    <w:rsid w:val="007858F9"/>
    <w:rsid w:val="00796D44"/>
    <w:rsid w:val="007970D5"/>
    <w:rsid w:val="007A293A"/>
    <w:rsid w:val="007E1385"/>
    <w:rsid w:val="007E3999"/>
    <w:rsid w:val="007F5263"/>
    <w:rsid w:val="00803BB5"/>
    <w:rsid w:val="008127CF"/>
    <w:rsid w:val="00827E54"/>
    <w:rsid w:val="00835C7D"/>
    <w:rsid w:val="008743FB"/>
    <w:rsid w:val="00886524"/>
    <w:rsid w:val="00896A82"/>
    <w:rsid w:val="008A06F3"/>
    <w:rsid w:val="008A275E"/>
    <w:rsid w:val="008A2ED0"/>
    <w:rsid w:val="008A38F6"/>
    <w:rsid w:val="008D1806"/>
    <w:rsid w:val="008E212C"/>
    <w:rsid w:val="008E761C"/>
    <w:rsid w:val="008F07EC"/>
    <w:rsid w:val="008F4A3A"/>
    <w:rsid w:val="00920D1E"/>
    <w:rsid w:val="00921C45"/>
    <w:rsid w:val="009726F7"/>
    <w:rsid w:val="009866F8"/>
    <w:rsid w:val="009A21F4"/>
    <w:rsid w:val="009B669A"/>
    <w:rsid w:val="009C26A6"/>
    <w:rsid w:val="009C5E63"/>
    <w:rsid w:val="009D3001"/>
    <w:rsid w:val="009F2A3C"/>
    <w:rsid w:val="00A000C7"/>
    <w:rsid w:val="00A00EF1"/>
    <w:rsid w:val="00A1355A"/>
    <w:rsid w:val="00A315BE"/>
    <w:rsid w:val="00A36A2E"/>
    <w:rsid w:val="00A51159"/>
    <w:rsid w:val="00A5582F"/>
    <w:rsid w:val="00A6414D"/>
    <w:rsid w:val="00A65DF2"/>
    <w:rsid w:val="00A7037B"/>
    <w:rsid w:val="00A80863"/>
    <w:rsid w:val="00AE6104"/>
    <w:rsid w:val="00AF09B1"/>
    <w:rsid w:val="00AF56B8"/>
    <w:rsid w:val="00B027ED"/>
    <w:rsid w:val="00B0735C"/>
    <w:rsid w:val="00B11DD5"/>
    <w:rsid w:val="00B12D45"/>
    <w:rsid w:val="00B1592C"/>
    <w:rsid w:val="00B30EA4"/>
    <w:rsid w:val="00B34338"/>
    <w:rsid w:val="00B51D2D"/>
    <w:rsid w:val="00B52EB6"/>
    <w:rsid w:val="00B56ABB"/>
    <w:rsid w:val="00B64DE5"/>
    <w:rsid w:val="00B75DB5"/>
    <w:rsid w:val="00BA1DFD"/>
    <w:rsid w:val="00BB17FE"/>
    <w:rsid w:val="00BB2F2C"/>
    <w:rsid w:val="00BB586C"/>
    <w:rsid w:val="00BF6962"/>
    <w:rsid w:val="00C0728F"/>
    <w:rsid w:val="00C169F0"/>
    <w:rsid w:val="00C7635E"/>
    <w:rsid w:val="00C768C3"/>
    <w:rsid w:val="00C77910"/>
    <w:rsid w:val="00C97E94"/>
    <w:rsid w:val="00CA5BB9"/>
    <w:rsid w:val="00CD2A1B"/>
    <w:rsid w:val="00CE398A"/>
    <w:rsid w:val="00CF21A7"/>
    <w:rsid w:val="00CF415F"/>
    <w:rsid w:val="00CF508E"/>
    <w:rsid w:val="00D10939"/>
    <w:rsid w:val="00D123BD"/>
    <w:rsid w:val="00D12D40"/>
    <w:rsid w:val="00D2306B"/>
    <w:rsid w:val="00D263CB"/>
    <w:rsid w:val="00D60AE9"/>
    <w:rsid w:val="00D62DA8"/>
    <w:rsid w:val="00D76167"/>
    <w:rsid w:val="00D81179"/>
    <w:rsid w:val="00D85038"/>
    <w:rsid w:val="00D9305A"/>
    <w:rsid w:val="00DC19AF"/>
    <w:rsid w:val="00DC4710"/>
    <w:rsid w:val="00DC6519"/>
    <w:rsid w:val="00DF52B4"/>
    <w:rsid w:val="00E0050E"/>
    <w:rsid w:val="00E07054"/>
    <w:rsid w:val="00E16A1F"/>
    <w:rsid w:val="00E32994"/>
    <w:rsid w:val="00E72643"/>
    <w:rsid w:val="00E863D4"/>
    <w:rsid w:val="00E8755F"/>
    <w:rsid w:val="00E9123A"/>
    <w:rsid w:val="00EA5739"/>
    <w:rsid w:val="00EB3A1B"/>
    <w:rsid w:val="00EC14B8"/>
    <w:rsid w:val="00EC6134"/>
    <w:rsid w:val="00ED4E2E"/>
    <w:rsid w:val="00EE278F"/>
    <w:rsid w:val="00EE459E"/>
    <w:rsid w:val="00EF0249"/>
    <w:rsid w:val="00F020B4"/>
    <w:rsid w:val="00F15400"/>
    <w:rsid w:val="00F23E16"/>
    <w:rsid w:val="00F5141F"/>
    <w:rsid w:val="00F5460A"/>
    <w:rsid w:val="00F74403"/>
    <w:rsid w:val="00F84068"/>
    <w:rsid w:val="00F91CBF"/>
    <w:rsid w:val="00FB2E9B"/>
    <w:rsid w:val="00FC5178"/>
    <w:rsid w:val="00FC741F"/>
    <w:rsid w:val="00FF4D75"/>
    <w:rsid w:val="00FF5E08"/>
    <w:rsid w:val="011409BA"/>
    <w:rsid w:val="047F7382"/>
    <w:rsid w:val="06147027"/>
    <w:rsid w:val="0A036C2C"/>
    <w:rsid w:val="0A6B064A"/>
    <w:rsid w:val="0BDE085B"/>
    <w:rsid w:val="0EE70949"/>
    <w:rsid w:val="10F8719D"/>
    <w:rsid w:val="148E68E4"/>
    <w:rsid w:val="14CB0320"/>
    <w:rsid w:val="18B84963"/>
    <w:rsid w:val="19AE1127"/>
    <w:rsid w:val="2071222B"/>
    <w:rsid w:val="2730414D"/>
    <w:rsid w:val="29796724"/>
    <w:rsid w:val="29D436BB"/>
    <w:rsid w:val="2C075225"/>
    <w:rsid w:val="2DD90CD0"/>
    <w:rsid w:val="34F37501"/>
    <w:rsid w:val="38A601D5"/>
    <w:rsid w:val="3B202106"/>
    <w:rsid w:val="3BE60EB5"/>
    <w:rsid w:val="3EBF7494"/>
    <w:rsid w:val="3FB760EC"/>
    <w:rsid w:val="43F01938"/>
    <w:rsid w:val="4704564D"/>
    <w:rsid w:val="515E500F"/>
    <w:rsid w:val="53922CD4"/>
    <w:rsid w:val="5A8C6406"/>
    <w:rsid w:val="5D3D50CB"/>
    <w:rsid w:val="62CF7A9D"/>
    <w:rsid w:val="65256B68"/>
    <w:rsid w:val="687E09C2"/>
    <w:rsid w:val="6FC52BF3"/>
    <w:rsid w:val="72EC6956"/>
    <w:rsid w:val="77925011"/>
    <w:rsid w:val="77C2006A"/>
    <w:rsid w:val="7DB14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6446529B"/>
  <w15:docId w15:val="{AE110FC2-424F-4521-8C15-F636E2D20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</w:rPr>
  </w:style>
  <w:style w:type="character" w:styleId="CommentReference">
    <w:name w:val="annotation reference"/>
    <w:rPr>
      <w:sz w:val="16"/>
      <w:szCs w:val="16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link w:val="CommentText"/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CommentSubjectChar">
    <w:name w:val="Comment Subject Char"/>
    <w:link w:val="CommentSubject"/>
    <w:rPr>
      <w:b/>
      <w:b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tab-span">
    <w:name w:val="apple-tab-span"/>
  </w:style>
  <w:style w:type="paragraph" w:styleId="NoSpacing">
    <w:name w:val="No Spacing"/>
    <w:uiPriority w:val="1"/>
    <w:qFormat/>
    <w:rPr>
      <w:rFonts w:ascii="Calibri" w:eastAsia="Calibri" w:hAnsi="Calibri"/>
      <w:sz w:val="22"/>
      <w:szCs w:val="22"/>
    </w:rPr>
  </w:style>
  <w:style w:type="paragraph" w:styleId="ListParagraph">
    <w:name w:val="List Paragraph"/>
    <w:uiPriority w:val="34"/>
    <w:qFormat/>
    <w:pPr>
      <w:autoSpaceDE w:val="0"/>
      <w:autoSpaceDN w:val="0"/>
      <w:adjustRightInd w:val="0"/>
      <w:spacing w:after="200" w:line="276" w:lineRule="auto"/>
      <w:ind w:left="720"/>
    </w:pPr>
    <w:rPr>
      <w:rFonts w:ascii="Calibri" w:hAnsi="Calibri" w:cs="Calibri"/>
      <w:color w:val="000000"/>
      <w:sz w:val="22"/>
      <w:szCs w:val="22"/>
      <w:u w:color="000000"/>
    </w:rPr>
  </w:style>
  <w:style w:type="character" w:styleId="Strong">
    <w:name w:val="Strong"/>
    <w:basedOn w:val="DefaultParagraphFont"/>
    <w:uiPriority w:val="22"/>
    <w:qFormat/>
    <w:rsid w:val="00FB2E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1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392</CharactersWithSpaces>
  <SharedDoc>false</SharedDoc>
  <HLinks>
    <vt:vector size="6" baseType="variant">
      <vt:variant>
        <vt:i4>8323164</vt:i4>
      </vt:variant>
      <vt:variant>
        <vt:i4>0</vt:i4>
      </vt:variant>
      <vt:variant>
        <vt:i4>0</vt:i4>
      </vt:variant>
      <vt:variant>
        <vt:i4>5</vt:i4>
      </vt:variant>
      <vt:variant>
        <vt:lpwstr>mailto:cs304@vu.edu.p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war</dc:creator>
  <cp:lastModifiedBy>Sajjad Hussain</cp:lastModifiedBy>
  <cp:revision>3</cp:revision>
  <dcterms:created xsi:type="dcterms:W3CDTF">2021-05-31T21:38:00Z</dcterms:created>
  <dcterms:modified xsi:type="dcterms:W3CDTF">2021-06-01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32</vt:lpwstr>
  </property>
</Properties>
</file>